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618567C1" w14:textId="19782AFB"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10-e meeting, the following conclusions are made based on the discussion: [To be agreed during the online meeting]</w:t>
            </w:r>
          </w:p>
          <w:p w14:paraId="3599FE16" w14:textId="77777777" w:rsidR="005F785F" w:rsidRPr="005F785F" w:rsidRDefault="005F785F" w:rsidP="0053213A">
            <w:pPr>
              <w:pStyle w:val="af8"/>
              <w:numPr>
                <w:ilvl w:val="0"/>
                <w:numId w:val="6"/>
              </w:numPr>
              <w:spacing w:before="0" w:after="0"/>
              <w:rPr>
                <w:noProof/>
              </w:rPr>
            </w:pPr>
            <w:r w:rsidRPr="005F785F">
              <w:rPr>
                <w:color w:val="000000"/>
                <w:sz w:val="20"/>
                <w:szCs w:val="20"/>
                <w:lang w:val="en-GB"/>
              </w:rPr>
              <w:t>The description for parameter</w:t>
            </w:r>
            <w:r w:rsidRPr="005F785F">
              <w:t xml:space="preserve"> </w:t>
            </w:r>
            <w:r w:rsidRPr="005F785F">
              <w:rPr>
                <w:i/>
                <w:color w:val="000000"/>
                <w:sz w:val="20"/>
                <w:szCs w:val="20"/>
                <w:lang w:val="en-GB"/>
              </w:rPr>
              <w:t>combineRelaxedMeasCondition</w:t>
            </w:r>
            <w:r w:rsidRPr="005F785F">
              <w:rPr>
                <w:color w:val="000000"/>
                <w:sz w:val="20"/>
                <w:szCs w:val="20"/>
                <w:lang w:val="en-GB"/>
              </w:rPr>
              <w:t xml:space="preserve"> in TS 38.304 can be:</w:t>
            </w:r>
          </w:p>
          <w:p w14:paraId="21DBFF56" w14:textId="17A87B97" w:rsidR="00662E65" w:rsidRDefault="005F785F" w:rsidP="005F785F">
            <w:pPr>
              <w:pStyle w:val="af8"/>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lastRenderedPageBreak/>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intra-frequency or inter-frequency measurements for at least T</w:t>
            </w:r>
            <w:r w:rsidR="00F8361B" w:rsidRPr="00500A8E">
              <w:rPr>
                <w:vertAlign w:val="subscript"/>
              </w:rPr>
              <w:t>SearchDeltaP</w:t>
            </w:r>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3CBF7AA9"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1E15D7" w:rsidRPr="001E15D7">
              <w:rPr>
                <w:i/>
                <w:noProof/>
              </w:rPr>
              <w:t>cellEdgeEvalu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6C4D3CC4" w14:textId="77777777" w:rsidR="00EC053C" w:rsidRPr="00AE3AD2" w:rsidRDefault="00EC053C" w:rsidP="00EC053C">
      <w:pPr>
        <w:pStyle w:val="4"/>
      </w:pPr>
      <w:bookmarkStart w:id="7" w:name="_Toc29245213"/>
      <w:bookmarkStart w:id="8" w:name="_Toc37298559"/>
      <w:bookmarkEnd w:id="5"/>
      <w:bookmarkEnd w:id="6"/>
      <w:r w:rsidRPr="00AE3AD2">
        <w:t>5.2.4.7</w:t>
      </w:r>
      <w:r w:rsidRPr="00AE3AD2">
        <w:tab/>
        <w:t>Cell reselection parameters in system information broadcasts</w:t>
      </w:r>
      <w:bookmarkEnd w:id="7"/>
      <w:bookmarkEnd w:id="8"/>
    </w:p>
    <w:p w14:paraId="6A212DCD" w14:textId="77777777" w:rsidR="00EC053C" w:rsidRPr="00AE3AD2" w:rsidRDefault="00EC053C" w:rsidP="00EC053C">
      <w:pPr>
        <w:pStyle w:val="5"/>
        <w:rPr>
          <w:snapToGrid w:val="0"/>
        </w:rPr>
      </w:pPr>
      <w:bookmarkStart w:id="9" w:name="_Toc29245214"/>
      <w:bookmarkStart w:id="10" w:name="_Toc37298560"/>
      <w:r w:rsidRPr="00AE3AD2">
        <w:t>5.2.4.7.0</w:t>
      </w:r>
      <w:r w:rsidRPr="00AE3AD2">
        <w:tab/>
        <w:t>General reselection parameters</w:t>
      </w:r>
      <w:bookmarkEnd w:id="9"/>
      <w:bookmarkEnd w:id="1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lastRenderedPageBreak/>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r w:rsidRPr="00AE3AD2">
        <w:rPr>
          <w:b/>
        </w:rPr>
        <w:t>highPriorityMeasRelax</w:t>
      </w:r>
    </w:p>
    <w:p w14:paraId="35F18F40" w14:textId="77777777" w:rsidR="00EC053C" w:rsidRPr="00AE3AD2" w:rsidRDefault="00EC053C" w:rsidP="00EC053C">
      <w:r w:rsidRPr="00AE3AD2">
        <w:t xml:space="preserve">This indicates whether relaxed measurement on higher priority frequency is allowed or not </w:t>
      </w:r>
      <w:r w:rsidRPr="00AE3AD2">
        <w:rPr>
          <w:rFonts w:ascii="等线" w:eastAsia="等线" w:hAnsi="等线"/>
          <w:lang w:eastAsia="zh-CN"/>
        </w:rPr>
        <w:t>(</w:t>
      </w:r>
      <w:r w:rsidRPr="00AE3AD2">
        <w:t>in case the relaxed measurement criteria is fulfilled).</w:t>
      </w:r>
    </w:p>
    <w:p w14:paraId="7EAF1CD8" w14:textId="77777777" w:rsidR="00EF5DCF" w:rsidRPr="00AE3AD2" w:rsidRDefault="00EF5DCF" w:rsidP="00EF5DCF">
      <w:pPr>
        <w:rPr>
          <w:moveTo w:id="11" w:author="vivo-Chenli" w:date="2020-04-28T22:29:00Z"/>
          <w:lang w:eastAsia="zh-CN"/>
        </w:rPr>
      </w:pPr>
      <w:moveToRangeStart w:id="12" w:author="vivo-Chenli" w:date="2020-04-28T22:29:00Z" w:name="move39005369"/>
      <w:moveTo w:id="13" w:author="vivo-Chenli" w:date="2020-04-28T22:29:00Z">
        <w:r w:rsidRPr="00AE3AD2">
          <w:rPr>
            <w:lang w:eastAsia="zh-CN"/>
          </w:rPr>
          <w:t>Editor</w:t>
        </w:r>
        <w:r>
          <w:rPr>
            <w:lang w:eastAsia="zh-CN"/>
          </w:rPr>
          <w:t>'</w:t>
        </w:r>
        <w:r w:rsidRPr="00AE3AD2">
          <w:rPr>
            <w:lang w:eastAsia="zh-CN"/>
          </w:rPr>
          <w:t>s Note:</w:t>
        </w:r>
        <w:r w:rsidRPr="00AE3AD2">
          <w:t xml:space="preserve"> </w:t>
        </w:r>
        <w:r w:rsidRPr="00AE3AD2">
          <w:rPr>
            <w:lang w:eastAsia="zh-CN"/>
          </w:rPr>
          <w:t xml:space="preserve">FFS how to configure </w:t>
        </w:r>
        <w:r w:rsidRPr="00AE3AD2">
          <w:t>whether higher priority frequencies can be relaxed, and behaviour of relaxation of higher priority carriers pending RAN4 decisions</w:t>
        </w:r>
        <w:r w:rsidRPr="00AE3AD2">
          <w:rPr>
            <w:lang w:eastAsia="zh-CN"/>
          </w:rPr>
          <w:t>.</w:t>
        </w:r>
      </w:moveTo>
    </w:p>
    <w:moveToRangeEnd w:id="12"/>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0A6C131" w14:textId="71842C65" w:rsidR="00EC053C" w:rsidRPr="00AE3AD2" w:rsidRDefault="00EC053C" w:rsidP="00EC053C">
      <w:pPr>
        <w:rPr>
          <w:b/>
        </w:rPr>
      </w:pPr>
      <w:del w:id="14" w:author="vivo-Chenli" w:date="2020-04-28T22:25:00Z">
        <w:r w:rsidRPr="00AE3AD2" w:rsidDel="00F34E2C">
          <w:rPr>
            <w:b/>
          </w:rPr>
          <w:delText>relaxedMeasCondition</w:delText>
        </w:r>
      </w:del>
      <w:bookmarkStart w:id="15" w:name="OLE_LINK10"/>
      <w:bookmarkStart w:id="16" w:name="OLE_LINK11"/>
      <w:ins w:id="17" w:author="vivo-Chenli" w:date="2020-04-28T22:25:00Z">
        <w:r w:rsidR="00F34E2C" w:rsidRPr="00F34E2C">
          <w:rPr>
            <w:b/>
          </w:rPr>
          <w:t>combineRelaxedMeasCondition</w:t>
        </w:r>
      </w:ins>
      <w:bookmarkEnd w:id="15"/>
      <w:bookmarkEnd w:id="16"/>
    </w:p>
    <w:p w14:paraId="084E3ADD" w14:textId="10D17F23" w:rsidR="00EC053C" w:rsidRPr="00AE3AD2" w:rsidRDefault="00EC053C" w:rsidP="00EC053C">
      <w:r w:rsidRPr="00AE3AD2">
        <w:t>This indicates</w:t>
      </w:r>
      <w:ins w:id="18" w:author="vivo-Chenli" w:date="2020-04-28T22:27:00Z">
        <w:r w:rsidR="00936C06">
          <w:t xml:space="preserve"> </w:t>
        </w:r>
      </w:ins>
      <w:ins w:id="19" w:author="vivo-Chenli-at#110" w:date="2020-06-03T12:15:00Z">
        <w:r w:rsidR="005C3485">
          <w:t>when</w:t>
        </w:r>
      </w:ins>
      <w:ins w:id="20" w:author="vivo-Chenli" w:date="2020-04-28T22:27:00Z">
        <w:del w:id="21" w:author="vivo-Chenli-at#110" w:date="2020-06-03T12:15:00Z">
          <w:r w:rsidR="00936C06" w:rsidDel="005C3485">
            <w:delText>whether</w:delText>
          </w:r>
        </w:del>
        <w:r w:rsidR="00936C06">
          <w:t xml:space="preserve"> the UE </w:t>
        </w:r>
      </w:ins>
      <w:ins w:id="22" w:author="vivo-Chenli-at#110" w:date="2020-06-03T12:15:00Z">
        <w:r w:rsidR="005C3485">
          <w:t xml:space="preserve">needs to fulfil both low mobility criterion and not-at-cell-edge criterion </w:t>
        </w:r>
      </w:ins>
      <w:ins w:id="23" w:author="vivo-Chenli-at#110" w:date="2020-06-03T12:16:00Z">
        <w:r w:rsidR="005C3485">
          <w:t xml:space="preserve">to </w:t>
        </w:r>
      </w:ins>
      <w:ins w:id="24" w:author="vivo-Chenli" w:date="2020-04-28T22:27:00Z">
        <w:del w:id="25" w:author="vivo-Chenli-at#110" w:date="2020-06-03T12:15:00Z">
          <w:r w:rsidR="00936C06" w:rsidDel="005C3485">
            <w:delText>combines the configured two</w:delText>
          </w:r>
        </w:del>
      </w:ins>
      <w:del w:id="26" w:author="vivo-Chenli-at#110" w:date="2020-06-03T12:15:00Z">
        <w:r w:rsidRPr="00AE3AD2" w:rsidDel="005C3485">
          <w:delText xml:space="preserve"> the conditions </w:delText>
        </w:r>
      </w:del>
      <w:ins w:id="27" w:author="vivo-Chenli" w:date="2020-04-28T22:28:00Z">
        <w:del w:id="28" w:author="vivo-Chenli-at#110" w:date="2020-06-03T12:15:00Z">
          <w:r w:rsidR="00603366" w:rsidDel="005C3485">
            <w:delText>when</w:delText>
          </w:r>
        </w:del>
        <w:del w:id="29" w:author="vivo-Chenli-at#110" w:date="2020-06-03T12:16:00Z">
          <w:r w:rsidR="00603366" w:rsidDel="005C3485">
            <w:delText xml:space="preserve"> </w:delText>
          </w:r>
        </w:del>
        <w:r w:rsidR="00D340E1">
          <w:t>determin</w:t>
        </w:r>
      </w:ins>
      <w:ins w:id="30" w:author="vivo-Chenli-at#110" w:date="2020-06-03T12:16:00Z">
        <w:r w:rsidR="005C3485">
          <w:t>e</w:t>
        </w:r>
      </w:ins>
      <w:ins w:id="31" w:author="vivo-Chenli" w:date="2020-04-28T22:28:00Z">
        <w:del w:id="32" w:author="vivo-Chenli-at#110" w:date="2020-06-03T12:16:00Z">
          <w:r w:rsidR="00D340E1" w:rsidDel="005C3485">
            <w:delText>ing</w:delText>
          </w:r>
        </w:del>
        <w:r w:rsidR="00603366">
          <w:t xml:space="preserve"> whether </w:t>
        </w:r>
      </w:ins>
      <w:del w:id="33"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34" w:author="vivo-Chenli" w:date="2020-04-28T22:29:00Z"/>
          <w:lang w:eastAsia="zh-CN"/>
        </w:rPr>
      </w:pPr>
      <w:moveFromRangeStart w:id="35" w:author="vivo-Chenli" w:date="2020-04-28T22:29:00Z" w:name="move39005369"/>
      <w:moveFrom w:id="36"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35"/>
    <w:p w14:paraId="531E2C81" w14:textId="77777777" w:rsidR="00EC053C" w:rsidRPr="00AE3AD2" w:rsidRDefault="00EC053C" w:rsidP="00EC053C">
      <w:pPr>
        <w:rPr>
          <w:b/>
        </w:rPr>
      </w:pPr>
      <w:r w:rsidRPr="00AE3AD2">
        <w:rPr>
          <w:b/>
        </w:rPr>
        <w:lastRenderedPageBreak/>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t>Thresh</w:t>
      </w:r>
      <w:r w:rsidRPr="00AE3AD2">
        <w:rPr>
          <w:b/>
          <w:vertAlign w:val="subscript"/>
        </w:rPr>
        <w:t>Serving, LowP</w:t>
      </w:r>
    </w:p>
    <w:p w14:paraId="3302E5C4" w14:textId="77777777" w:rsidR="00EC053C" w:rsidRPr="00AE3AD2" w:rsidRDefault="00EC053C" w:rsidP="00EC053C">
      <w:r w:rsidRPr="00AE3AD2">
        <w:lastRenderedPageBreak/>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37" w:name="_Toc37298563"/>
      <w:r w:rsidRPr="00AE3AD2">
        <w:t>5.2.4.9</w:t>
      </w:r>
      <w:r w:rsidRPr="00AE3AD2">
        <w:tab/>
        <w:t>Relaxed measurement</w:t>
      </w:r>
      <w:bookmarkEnd w:id="37"/>
    </w:p>
    <w:p w14:paraId="78874092" w14:textId="77777777" w:rsidR="00016C41" w:rsidRPr="00AE3AD2" w:rsidRDefault="00016C41" w:rsidP="00016C41">
      <w:pPr>
        <w:pStyle w:val="5"/>
      </w:pPr>
      <w:bookmarkStart w:id="38" w:name="_Toc37298564"/>
      <w:r w:rsidRPr="00AE3AD2">
        <w:t>5.2.4.9.0</w:t>
      </w:r>
      <w:r w:rsidRPr="00AE3AD2">
        <w:tab/>
        <w:t>Relaxed measurement rules</w:t>
      </w:r>
      <w:bookmarkEnd w:id="38"/>
    </w:p>
    <w:p w14:paraId="1481A362" w14:textId="77777777" w:rsidR="00A96A04" w:rsidRDefault="00016C41" w:rsidP="00016C41">
      <w:pPr>
        <w:rPr>
          <w:ins w:id="39" w:author="vivo-Chenli-at#110" w:date="2020-06-03T14:38:00Z"/>
        </w:rPr>
      </w:pPr>
      <w:r w:rsidRPr="00AE3AD2">
        <w:t xml:space="preserve">When the UE is required to perform measurements of intra-frequency or NR inter-frequencies or inter-RAT frequency cells according to the measurement rules in clause 5.2.4.2, </w:t>
      </w:r>
    </w:p>
    <w:p w14:paraId="77C511E1" w14:textId="37FBC7D9" w:rsidR="00016C41" w:rsidRPr="00AE3AD2" w:rsidRDefault="00A96A04" w:rsidP="00A96A04">
      <w:pPr>
        <w:pStyle w:val="B1"/>
        <w:pPrChange w:id="40" w:author="vivo-Chenli-at#110" w:date="2020-06-03T14:38:00Z">
          <w:pPr/>
        </w:pPrChange>
      </w:pPr>
      <w:ins w:id="41" w:author="vivo-Chenli-at#110" w:date="2020-06-03T14:38:00Z">
        <w:r w:rsidRPr="00AE3AD2">
          <w:t>-</w:t>
        </w:r>
        <w:r w:rsidRPr="00AE3AD2">
          <w:tab/>
        </w:r>
      </w:ins>
      <w:r w:rsidR="00016C41" w:rsidRPr="00AE3AD2">
        <w:t xml:space="preserve">the UE may choose to perform relaxed measurements </w:t>
      </w:r>
      <w:del w:id="42" w:author="vivo-Chenli2" w:date="2020-05-21T11:27:00Z">
        <w:r w:rsidR="00016C41" w:rsidRPr="00AE3AD2" w:rsidDel="00F65730">
          <w:delText xml:space="preserve">[FFS </w:delText>
        </w:r>
      </w:del>
      <w:r w:rsidR="00016C41" w:rsidRPr="00AE3AD2">
        <w:t>according to</w:t>
      </w:r>
      <w:ins w:id="43" w:author="vivo-Chenli2" w:date="2020-05-21T11:27:00Z">
        <w:r w:rsidR="00F65730">
          <w:t xml:space="preserve"> approach in clause </w:t>
        </w:r>
      </w:ins>
      <w:ins w:id="44" w:author="vivo-Chenli-at#110" w:date="2020-06-03T14:36:00Z">
        <w:r w:rsidR="00982CBE">
          <w:t>4.2.2</w:t>
        </w:r>
      </w:ins>
      <w:ins w:id="45" w:author="vivo-Chenli-at#110" w:date="2020-06-03T14:37:00Z">
        <w:r w:rsidR="00CF16D3">
          <w:t>.8</w:t>
        </w:r>
      </w:ins>
      <w:ins w:id="46" w:author="vivo-Chenli2" w:date="2020-05-21T11:27:00Z">
        <w:del w:id="47" w:author="vivo-Chenli-at#110" w:date="2020-06-03T14:36:00Z">
          <w:r w:rsidR="00F65730" w:rsidDel="00982CBE">
            <w:delText>xxx</w:delText>
          </w:r>
        </w:del>
        <w:r w:rsidR="00F65730">
          <w:t xml:space="preserve"> in</w:t>
        </w:r>
      </w:ins>
      <w:r w:rsidR="00016C41" w:rsidRPr="00AE3AD2">
        <w:t xml:space="preserve"> TS 38.133 [8]</w:t>
      </w:r>
      <w:del w:id="48" w:author="vivo-Chenli2" w:date="2020-05-21T11:27:00Z">
        <w:r w:rsidR="00016C41" w:rsidRPr="00AE3AD2" w:rsidDel="00E4201B">
          <w:delText>]</w:delText>
        </w:r>
      </w:del>
    </w:p>
    <w:p w14:paraId="5E4BD3DB" w14:textId="253722A5" w:rsidR="00016C41" w:rsidRPr="00AE3AD2" w:rsidRDefault="00016C41" w:rsidP="00A96A04">
      <w:pPr>
        <w:pStyle w:val="B2"/>
        <w:pPrChange w:id="49" w:author="vivo-Chenli-at#110" w:date="2020-06-03T14:39:00Z">
          <w:pPr>
            <w:pStyle w:val="B1"/>
          </w:pPr>
        </w:pPrChange>
      </w:pPr>
      <w:r w:rsidRPr="00AE3AD2">
        <w:t>-</w:t>
      </w:r>
      <w:r w:rsidRPr="00AE3AD2">
        <w:tab/>
        <w:t xml:space="preserve">for measurements of intra-frequency, NR inter-frequencies of equal or lower priority, and inter-RAT frequency cells of equal or lower priority; </w:t>
      </w:r>
      <w:del w:id="50" w:author="vivo-Chenli" w:date="2020-04-28T10:59:00Z">
        <w:r w:rsidRPr="00AE3AD2" w:rsidDel="002A6E67">
          <w:delText>or</w:delText>
        </w:r>
      </w:del>
      <w:ins w:id="51" w:author="vivo-Chenli" w:date="2020-04-28T10:59:00Z">
        <w:r w:rsidR="002A6E67">
          <w:t>and</w:t>
        </w:r>
      </w:ins>
      <w:r w:rsidRPr="00AE3AD2">
        <w:t>,</w:t>
      </w:r>
    </w:p>
    <w:p w14:paraId="1E0B60C9" w14:textId="279A34D4" w:rsidR="00016C41" w:rsidRPr="00AE3AD2" w:rsidRDefault="00016C41" w:rsidP="00A96A04">
      <w:pPr>
        <w:pStyle w:val="B2"/>
        <w:rPr>
          <w:noProof/>
        </w:rPr>
        <w:pPrChange w:id="52" w:author="vivo-Chenli-at#110" w:date="2020-06-03T14:39:00Z">
          <w:pPr>
            <w:pStyle w:val="B1"/>
          </w:pPr>
        </w:pPrChange>
      </w:pPr>
      <w:r w:rsidRPr="00AE3AD2">
        <w:t>-</w:t>
      </w:r>
      <w:r w:rsidRPr="00AE3AD2">
        <w:tab/>
        <w:t xml:space="preserve">for measurements of NR inter-frequencies or inter-RAT frequency cells of higher priority, </w:t>
      </w:r>
      <w:r w:rsidRPr="00AE3AD2">
        <w:rPr>
          <w:noProof/>
        </w:rPr>
        <w:t xml:space="preserve">if </w:t>
      </w:r>
      <w:r w:rsidRPr="00AE3AD2">
        <w:rPr>
          <w:i/>
          <w:noProof/>
        </w:rPr>
        <w:t>highPriority</w:t>
      </w:r>
      <w:ins w:id="53" w:author="vivo-Chenli2" w:date="2020-05-13T14:55:00Z">
        <w:r w:rsidR="00A04EA1">
          <w:rPr>
            <w:i/>
            <w:noProof/>
          </w:rPr>
          <w:t>Meas</w:t>
        </w:r>
      </w:ins>
      <w:r w:rsidRPr="00AE3AD2">
        <w:rPr>
          <w:i/>
          <w:noProof/>
        </w:rPr>
        <w:t xml:space="preserve">Relax </w:t>
      </w:r>
      <w:r w:rsidRPr="00AE3AD2">
        <w:rPr>
          <w:noProof/>
        </w:rPr>
        <w:t xml:space="preserve">is configured with value </w:t>
      </w:r>
      <w:r w:rsidRPr="00AE3AD2">
        <w:rPr>
          <w:i/>
          <w:noProof/>
        </w:rPr>
        <w:t>true</w:t>
      </w:r>
      <w:r w:rsidRPr="00AE3AD2">
        <w:rPr>
          <w:noProof/>
        </w:rPr>
        <w:t>,</w:t>
      </w:r>
    </w:p>
    <w:p w14:paraId="358CCBE6" w14:textId="77777777" w:rsidR="00016C41" w:rsidRPr="00AE3AD2" w:rsidDel="00A96A04" w:rsidRDefault="00016C41" w:rsidP="00A05CA5">
      <w:pPr>
        <w:pStyle w:val="B1"/>
        <w:ind w:hanging="1"/>
        <w:rPr>
          <w:del w:id="54" w:author="vivo-Chenli-at#110" w:date="2020-06-03T14:39:00Z"/>
          <w:noProof/>
        </w:rPr>
      </w:pPr>
      <w:r w:rsidRPr="00AE3AD2">
        <w:rPr>
          <w:noProof/>
        </w:rPr>
        <w:t>When:</w:t>
      </w:r>
    </w:p>
    <w:p w14:paraId="7576F7F7" w14:textId="662D6279" w:rsidR="00016C41" w:rsidRPr="00AE3AD2" w:rsidRDefault="00016C41" w:rsidP="00A05CA5">
      <w:pPr>
        <w:pStyle w:val="B1"/>
        <w:ind w:hanging="1"/>
      </w:pPr>
      <w:del w:id="55" w:author="vivo-Chenli" w:date="2020-04-28T22:19:00Z">
        <w:r w:rsidRPr="00AE3AD2" w:rsidDel="00A016C0">
          <w:delText>-</w:delText>
        </w:r>
        <w:r w:rsidRPr="00AE3AD2" w:rsidDel="00A016C0">
          <w:tab/>
          <w:delText xml:space="preserve">The UE has performed intra-frequency or inter-frequency measurements for at least </w:delText>
        </w:r>
        <w:bookmarkStart w:id="56" w:name="OLE_LINK2"/>
        <w:bookmarkStart w:id="57" w:name="OLE_LINK3"/>
        <w:r w:rsidRPr="00AE3AD2" w:rsidDel="00A016C0">
          <w:delText>T</w:delText>
        </w:r>
        <w:r w:rsidRPr="00AE3AD2" w:rsidDel="00A016C0">
          <w:rPr>
            <w:vertAlign w:val="subscript"/>
          </w:rPr>
          <w:delText>SearchDeltaP</w:delText>
        </w:r>
        <w:r w:rsidRPr="00AE3AD2" w:rsidDel="00A016C0">
          <w:delText xml:space="preserve"> </w:delText>
        </w:r>
        <w:bookmarkEnd w:id="56"/>
        <w:bookmarkEnd w:id="57"/>
        <w:r w:rsidRPr="00AE3AD2" w:rsidDel="00A016C0">
          <w:delText>after (re-)selecting a new cell; and,</w:delText>
        </w:r>
      </w:del>
    </w:p>
    <w:p w14:paraId="75098482" w14:textId="41B7C3E2" w:rsidR="00AA7F4A" w:rsidRDefault="00AA7F4A" w:rsidP="00A05CA5">
      <w:pPr>
        <w:pStyle w:val="B1"/>
        <w:ind w:left="851"/>
        <w:rPr>
          <w:ins w:id="58" w:author="vivo-Chenli" w:date="2020-04-28T22:54:00Z"/>
        </w:rPr>
      </w:pPr>
      <w:ins w:id="59" w:author="vivo-Chenli" w:date="2020-04-28T22:54:00Z">
        <w:r w:rsidRPr="00AE3AD2">
          <w:t>-</w:t>
        </w:r>
        <w:r w:rsidRPr="00AE3AD2">
          <w:tab/>
          <w:t xml:space="preserve">if </w:t>
        </w:r>
        <w:bookmarkStart w:id="60" w:name="OLE_LINK15"/>
        <w:bookmarkStart w:id="61" w:name="OLE_LINK16"/>
        <w:r w:rsidRPr="00F537EB">
          <w:rPr>
            <w:i/>
          </w:rPr>
          <w:t>lowMobilityEvalutation</w:t>
        </w:r>
        <w:r>
          <w:rPr>
            <w:szCs w:val="22"/>
            <w:lang w:eastAsia="en-US"/>
          </w:rPr>
          <w:t xml:space="preserve"> </w:t>
        </w:r>
        <w:r>
          <w:t xml:space="preserve">is configured </w:t>
        </w:r>
        <w:bookmarkEnd w:id="60"/>
        <w:bookmarkEnd w:id="61"/>
        <w:r>
          <w:t xml:space="preserve">and </w:t>
        </w:r>
        <w:r w:rsidRPr="001A4959">
          <w:rPr>
            <w:i/>
          </w:rPr>
          <w:t>cellEdgeEvalutation</w:t>
        </w:r>
        <w:r w:rsidRPr="00AA5912">
          <w:rPr>
            <w:i/>
          </w:rPr>
          <w:t xml:space="preserve"> </w:t>
        </w:r>
        <w:r>
          <w:t xml:space="preserve">is not configured, </w:t>
        </w:r>
      </w:ins>
    </w:p>
    <w:p w14:paraId="092D61DF" w14:textId="77777777" w:rsidR="00AA7F4A" w:rsidRDefault="00AA7F4A" w:rsidP="00A05CA5">
      <w:pPr>
        <w:pStyle w:val="B2"/>
        <w:ind w:left="1134"/>
        <w:rPr>
          <w:ins w:id="62" w:author="vivo-Chenli" w:date="2020-04-28T22:54:00Z"/>
        </w:rPr>
      </w:pPr>
      <w:ins w:id="63" w:author="vivo-Chenli" w:date="2020-04-28T22:54:00Z">
        <w:r w:rsidRPr="00AE3AD2">
          <w:t>-</w:t>
        </w:r>
        <w:r w:rsidRPr="00AE3AD2">
          <w:tab/>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2D105831" w14:textId="77777777" w:rsidR="00AA7F4A" w:rsidRDefault="00AA7F4A" w:rsidP="00A05CA5">
      <w:pPr>
        <w:pStyle w:val="B2"/>
        <w:ind w:left="1134"/>
        <w:rPr>
          <w:ins w:id="64" w:author="vivo-Chenli" w:date="2020-04-28T22:54:00Z"/>
        </w:rPr>
      </w:pPr>
      <w:ins w:id="65" w:author="vivo-Chenli" w:date="2020-04-28T22:54:00Z">
        <w:r w:rsidRPr="00AE3AD2">
          <w:t>-</w:t>
        </w:r>
        <w:r w:rsidRPr="00AE3AD2">
          <w:tab/>
        </w:r>
        <w:r w:rsidRPr="008D2453">
          <w:t xml:space="preserve"> </w:t>
        </w:r>
        <w:r w:rsidRPr="00AE3AD2">
          <w:t xml:space="preserve">the </w:t>
        </w:r>
        <w:bookmarkStart w:id="66" w:name="OLE_LINK13"/>
        <w:bookmarkStart w:id="67" w:name="OLE_LINK14"/>
        <w:r w:rsidRPr="00AE3AD2">
          <w:t xml:space="preserve">relaxed measurement </w:t>
        </w:r>
        <w:bookmarkEnd w:id="66"/>
        <w:bookmarkEnd w:id="67"/>
        <w:r w:rsidRPr="00AE3AD2">
          <w:t>criterion in clause 5.2.4.9.1 is fulfilled for a period of T</w:t>
        </w:r>
        <w:r w:rsidRPr="00AE3AD2">
          <w:rPr>
            <w:vertAlign w:val="subscript"/>
          </w:rPr>
          <w:t>SearchDeltaP</w:t>
        </w:r>
        <w:r>
          <w:t>;</w:t>
        </w:r>
      </w:ins>
    </w:p>
    <w:p w14:paraId="671421C5" w14:textId="6F21682D" w:rsidR="00AA7F4A" w:rsidRDefault="00AA7F4A" w:rsidP="00A05CA5">
      <w:pPr>
        <w:pStyle w:val="B1"/>
        <w:ind w:left="851"/>
        <w:rPr>
          <w:ins w:id="68" w:author="vivo-Chenli" w:date="2020-04-28T22:54:00Z"/>
        </w:rPr>
      </w:pPr>
      <w:ins w:id="69" w:author="vivo-Chenli" w:date="2020-04-28T22:54:00Z">
        <w:r w:rsidRPr="00AE3AD2">
          <w:t>-</w:t>
        </w:r>
        <w:r w:rsidRPr="00AE3AD2">
          <w:tab/>
        </w:r>
      </w:ins>
      <w:ins w:id="70" w:author="vivo-Chenli" w:date="2020-04-29T12:01:00Z">
        <w:r w:rsidR="00972B05">
          <w:t xml:space="preserve">else </w:t>
        </w:r>
      </w:ins>
      <w:ins w:id="71" w:author="vivo-Chenli" w:date="2020-04-28T22:54:00Z">
        <w:r w:rsidRPr="00AE3AD2">
          <w:t xml:space="preserve">if </w:t>
        </w:r>
        <w:r w:rsidRPr="001A4959">
          <w:rPr>
            <w:i/>
          </w:rPr>
          <w:t>cellEdgeEvalutation</w:t>
        </w:r>
        <w:r w:rsidRPr="00AA5912">
          <w:rPr>
            <w:i/>
          </w:rPr>
          <w:t xml:space="preserve"> </w:t>
        </w:r>
        <w:r>
          <w:t xml:space="preserve">is configured and </w:t>
        </w:r>
        <w:r w:rsidRPr="00F537EB">
          <w:rPr>
            <w:i/>
          </w:rPr>
          <w:t>lowMobilityEvalutation</w:t>
        </w:r>
        <w:r>
          <w:rPr>
            <w:szCs w:val="22"/>
            <w:lang w:eastAsia="en-US"/>
          </w:rPr>
          <w:t xml:space="preserve"> </w:t>
        </w:r>
        <w:r>
          <w:t xml:space="preserve">is not configured, </w:t>
        </w:r>
      </w:ins>
    </w:p>
    <w:p w14:paraId="0A6077D5" w14:textId="3694887A" w:rsidR="00AA7F4A" w:rsidRDefault="00AA7F4A" w:rsidP="00A05CA5">
      <w:pPr>
        <w:pStyle w:val="B2"/>
        <w:ind w:left="1134"/>
        <w:rPr>
          <w:ins w:id="72" w:author="vivo-Chenli" w:date="2020-06-03T14:52:00Z"/>
        </w:rPr>
      </w:pPr>
      <w:ins w:id="73" w:author="vivo-Chenli" w:date="2020-04-28T22:54:00Z">
        <w:r w:rsidRPr="00AE3AD2">
          <w:t>-</w:t>
        </w:r>
        <w:r w:rsidRPr="00AE3AD2">
          <w:tab/>
          <w:t>the</w:t>
        </w:r>
        <w:r w:rsidRPr="00D3447F">
          <w:t xml:space="preserve"> </w:t>
        </w:r>
        <w:r w:rsidRPr="00AE3AD2">
          <w:t>relaxed measurement criterion i</w:t>
        </w:r>
        <w:r w:rsidR="00B34C49">
          <w:t>n clause 5.2.4.9.2 is fulfilled</w:t>
        </w:r>
      </w:ins>
      <w:ins w:id="74" w:author="vivo-Chenli" w:date="2020-04-28T23:14:00Z">
        <w:r w:rsidR="00B34C49">
          <w:t>;</w:t>
        </w:r>
      </w:ins>
    </w:p>
    <w:p w14:paraId="7B4493AC" w14:textId="2DB852F6" w:rsidR="001C7410" w:rsidRDefault="001C7410" w:rsidP="00A05CA5">
      <w:pPr>
        <w:pStyle w:val="B1"/>
        <w:ind w:left="851"/>
        <w:rPr>
          <w:ins w:id="75" w:author="vivo-Chenli" w:date="2020-06-03T14:53:00Z"/>
        </w:rPr>
      </w:pPr>
      <w:ins w:id="76" w:author="vivo-Chenli" w:date="2020-06-03T14:52:00Z">
        <w:r>
          <w:t>-</w:t>
        </w:r>
        <w:r>
          <w:tab/>
          <w:t>otherwise (</w:t>
        </w:r>
        <w:r>
          <w:t xml:space="preserve">i.e. both </w:t>
        </w:r>
        <w:r w:rsidRPr="00F537EB">
          <w:rPr>
            <w:i/>
          </w:rPr>
          <w:t>lowMobilityEvalutation</w:t>
        </w:r>
        <w:r>
          <w:rPr>
            <w:szCs w:val="22"/>
            <w:lang w:eastAsia="en-US"/>
          </w:rPr>
          <w:t xml:space="preserve"> and </w:t>
        </w:r>
        <w:r w:rsidRPr="001A4959">
          <w:rPr>
            <w:i/>
          </w:rPr>
          <w:t>cellEdgeEvalutation</w:t>
        </w:r>
        <w:r w:rsidRPr="00AA5912">
          <w:rPr>
            <w:i/>
          </w:rPr>
          <w:t xml:space="preserve"> </w:t>
        </w:r>
        <w:r>
          <w:t>are configured)</w:t>
        </w:r>
      </w:ins>
      <w:ins w:id="77" w:author="vivo-Chenli" w:date="2020-06-03T14:53:00Z">
        <w:r>
          <w:t>,</w:t>
        </w:r>
      </w:ins>
    </w:p>
    <w:p w14:paraId="73EEA180" w14:textId="6087FE9B" w:rsidR="00B84B75" w:rsidRPr="00AE3AD2" w:rsidRDefault="00B0635A" w:rsidP="00B84B75">
      <w:pPr>
        <w:pStyle w:val="B2"/>
        <w:ind w:left="1134"/>
        <w:rPr>
          <w:ins w:id="78" w:author="vivo-Chenli" w:date="2020-06-03T15:02:00Z"/>
        </w:rPr>
      </w:pPr>
      <w:ins w:id="79" w:author="vivo-Chenli-at#110" w:date="2020-06-03T15:04:00Z">
        <w:r w:rsidRPr="00AE3AD2">
          <w:t>-</w:t>
        </w:r>
        <w:r w:rsidRPr="00AE3AD2">
          <w:tab/>
        </w:r>
        <w:r>
          <w:t xml:space="preserve">if </w:t>
        </w:r>
        <w:r w:rsidRPr="00AA5912">
          <w:rPr>
            <w:i/>
          </w:rPr>
          <w:t>combineRelaxedMeasCondition</w:t>
        </w:r>
        <w:r w:rsidRPr="00B73F54">
          <w:t xml:space="preserve"> </w:t>
        </w:r>
        <w:r w:rsidRPr="00AE3AD2">
          <w:t xml:space="preserve">is </w:t>
        </w:r>
        <w:r>
          <w:rPr>
            <w:lang w:val="en-US"/>
          </w:rPr>
          <w:t xml:space="preserve">not </w:t>
        </w:r>
        <w:r w:rsidRPr="00AE3AD2">
          <w:t>configured</w:t>
        </w:r>
        <w:r>
          <w:t>,</w:t>
        </w:r>
      </w:ins>
    </w:p>
    <w:p w14:paraId="161D158D" w14:textId="77777777" w:rsidR="00163FFE" w:rsidRDefault="00163FFE" w:rsidP="00163FFE">
      <w:pPr>
        <w:pStyle w:val="B2"/>
        <w:ind w:left="1418"/>
        <w:rPr>
          <w:ins w:id="80" w:author="vivo-Chenli" w:date="2020-04-28T22:35:00Z"/>
        </w:rPr>
      </w:pPr>
      <w:r w:rsidRPr="00AE3AD2">
        <w:t>-</w:t>
      </w:r>
      <w:r w:rsidRPr="00AE3AD2">
        <w:tab/>
      </w:r>
      <w:ins w:id="81" w:author="vivo-Chenli" w:date="2020-04-28T22:21:00Z">
        <w:r w:rsidRPr="008D2453">
          <w:t>the UE has performed normal intra-frequency or inter-frequency measurements for at least T</w:t>
        </w:r>
        <w:r w:rsidRPr="008D2453">
          <w:rPr>
            <w:vertAlign w:val="subscript"/>
          </w:rPr>
          <w:t>SearchDeltaP</w:t>
        </w:r>
        <w:r w:rsidRPr="008D2453">
          <w:t xml:space="preserve"> </w:t>
        </w:r>
        <w:r>
          <w:t>after (re-)selecting a new cell</w:t>
        </w:r>
      </w:ins>
      <w:ins w:id="82" w:author="vivo-Chenli" w:date="2020-04-29T11:59:00Z">
        <w:r>
          <w:t>,</w:t>
        </w:r>
      </w:ins>
      <w:ins w:id="83" w:author="vivo-Chenli" w:date="2020-04-28T22:21:00Z">
        <w:r w:rsidRPr="008D2453">
          <w:t xml:space="preserve"> and</w:t>
        </w:r>
      </w:ins>
      <w:ins w:id="84" w:author="vivo-Chenli" w:date="2020-04-28T23:14:00Z">
        <w:r>
          <w:t>,</w:t>
        </w:r>
      </w:ins>
      <w:ins w:id="85" w:author="vivo-Chenli" w:date="2020-04-29T12:00:00Z">
        <w:r>
          <w:t xml:space="preserve"> </w:t>
        </w:r>
      </w:ins>
      <w:r w:rsidRPr="00AE3AD2">
        <w:t>the relaxed measurement criterion in clause 5.2.4.9.1 is fulfilled for a period of T</w:t>
      </w:r>
      <w:r w:rsidRPr="00AE3AD2">
        <w:rPr>
          <w:vertAlign w:val="subscript"/>
        </w:rPr>
        <w:t>SearchDeltaP</w:t>
      </w:r>
      <w:r w:rsidRPr="00AE3AD2">
        <w:t xml:space="preserve">; or, </w:t>
      </w:r>
    </w:p>
    <w:p w14:paraId="74D090D2" w14:textId="1C7D5F8A" w:rsidR="00163FFE" w:rsidRDefault="00163FFE" w:rsidP="00163FFE">
      <w:pPr>
        <w:pStyle w:val="B2"/>
        <w:ind w:left="1418"/>
        <w:rPr>
          <w:ins w:id="86" w:author="vivo-Chenli-at#110" w:date="2020-06-03T15:04:00Z"/>
        </w:rPr>
      </w:pPr>
      <w:ins w:id="87" w:author="vivo-Chenli" w:date="2020-04-28T22:35:00Z">
        <w:r w:rsidRPr="00AE3AD2">
          <w:t>-</w:t>
        </w:r>
        <w:r w:rsidRPr="00AE3AD2">
          <w:tab/>
        </w:r>
      </w:ins>
      <w:r w:rsidRPr="00AE3AD2">
        <w:t xml:space="preserve">the </w:t>
      </w:r>
      <w:ins w:id="88" w:author="vivo-Chenli" w:date="2020-04-28T22:47:00Z">
        <w:r w:rsidRPr="00AE3AD2">
          <w:t xml:space="preserve">relaxed measurement </w:t>
        </w:r>
      </w:ins>
      <w:r w:rsidRPr="00AE3AD2">
        <w:t>criterion in clause 5.2.4.9.2 is fulfilled.</w:t>
      </w:r>
    </w:p>
    <w:p w14:paraId="10C6DF5E" w14:textId="6F62B02C" w:rsidR="0090070A" w:rsidRDefault="0090070A" w:rsidP="0090070A">
      <w:pPr>
        <w:pStyle w:val="EditorsNote"/>
        <w:rPr>
          <w:ins w:id="89" w:author="vivo-Chenli" w:date="2020-04-28T22:44:00Z"/>
          <w:noProof/>
        </w:rPr>
      </w:pPr>
      <w:ins w:id="90" w:author="vivo-Chenli-at#110" w:date="2020-06-03T15:04:00Z">
        <w:r w:rsidRPr="00AE3AD2">
          <w:rPr>
            <w:noProof/>
            <w:color w:val="auto"/>
          </w:rPr>
          <w:t>Editor</w:t>
        </w:r>
        <w:r>
          <w:rPr>
            <w:noProof/>
            <w:color w:val="auto"/>
          </w:rPr>
          <w:t>'</w:t>
        </w:r>
        <w:r w:rsidRPr="00AE3AD2">
          <w:rPr>
            <w:noProof/>
            <w:color w:val="auto"/>
          </w:rPr>
          <w:t xml:space="preserve">s Note: FFS </w:t>
        </w:r>
      </w:ins>
      <w:ins w:id="91" w:author="vivo-Chenli-at#110" w:date="2020-06-03T15:05:00Z">
        <w:r w:rsidRPr="001203F0">
          <w:rPr>
            <w:rFonts w:eastAsia="等线"/>
            <w:color w:val="auto"/>
            <w:lang w:eastAsia="zh-CN"/>
          </w:rPr>
          <w:t xml:space="preserve">the measurement relaxation method to be adopted when both criteria are fulfilled if </w:t>
        </w:r>
        <w:r w:rsidRPr="001203F0">
          <w:rPr>
            <w:rFonts w:eastAsia="等线"/>
            <w:i/>
            <w:color w:val="auto"/>
            <w:lang w:eastAsia="zh-CN"/>
          </w:rPr>
          <w:t>combineRelaxedMeasCondition</w:t>
        </w:r>
        <w:r w:rsidRPr="001203F0">
          <w:rPr>
            <w:rFonts w:eastAsia="等线"/>
            <w:color w:val="auto"/>
            <w:lang w:eastAsia="zh-CN"/>
          </w:rPr>
          <w:t xml:space="preserve"> is not configured</w:t>
        </w:r>
        <w:r>
          <w:rPr>
            <w:noProof/>
            <w:color w:val="auto"/>
          </w:rPr>
          <w:t>.</w:t>
        </w:r>
      </w:ins>
    </w:p>
    <w:p w14:paraId="20B5C678" w14:textId="2568F194" w:rsidR="004D1196" w:rsidRPr="00AE3AD2" w:rsidRDefault="004D1196" w:rsidP="004D1196">
      <w:pPr>
        <w:pStyle w:val="B1"/>
        <w:rPr>
          <w:ins w:id="92" w:author="vivo-Chenli-at#110" w:date="2020-06-03T14:40:00Z"/>
        </w:rPr>
      </w:pPr>
      <w:ins w:id="93" w:author="vivo-Chenli-at#110" w:date="2020-06-03T14:40:00Z">
        <w:r w:rsidRPr="00AE3AD2">
          <w:t>-</w:t>
        </w:r>
        <w:r w:rsidRPr="00AE3AD2">
          <w:tab/>
          <w:t>the UE may choose</w:t>
        </w:r>
        <w:r>
          <w:t xml:space="preserve"> not</w:t>
        </w:r>
        <w:r w:rsidRPr="00AE3AD2">
          <w:t xml:space="preserve"> to perform </w:t>
        </w:r>
      </w:ins>
      <w:ins w:id="94" w:author="vivo-Chenli-at#110" w:date="2020-06-03T14:41:00Z">
        <w:r>
          <w:t>measurement when:</w:t>
        </w:r>
      </w:ins>
    </w:p>
    <w:p w14:paraId="779D2220" w14:textId="5335017D" w:rsidR="00067E3C" w:rsidRDefault="00016C41" w:rsidP="00A05CA5">
      <w:pPr>
        <w:pStyle w:val="B1"/>
        <w:ind w:left="851"/>
        <w:rPr>
          <w:ins w:id="95" w:author="vivo-Chenli" w:date="2020-04-28T22:41:00Z"/>
        </w:rPr>
      </w:pPr>
      <w:bookmarkStart w:id="96" w:name="OLE_LINK19"/>
      <w:bookmarkStart w:id="97" w:name="OLE_LINK20"/>
      <w:r w:rsidRPr="00AE3AD2">
        <w:t>-</w:t>
      </w:r>
      <w:r w:rsidRPr="00AE3AD2">
        <w:tab/>
      </w:r>
      <w:ins w:id="98" w:author="vivo-Chenli-at#110" w:date="2020-06-03T14:42:00Z">
        <w:r w:rsidR="004D1196">
          <w:t xml:space="preserve">if </w:t>
        </w:r>
      </w:ins>
      <w:ins w:id="99" w:author="vivo-Chenli" w:date="2020-04-28T22:42:00Z">
        <w:r w:rsidR="00067E3C">
          <w:t xml:space="preserve">both </w:t>
        </w:r>
        <w:r w:rsidR="00067E3C" w:rsidRPr="00A05CA5">
          <w:t xml:space="preserve">lowMobilityEvalutation and cellEdgeEvalutation </w:t>
        </w:r>
        <w:r w:rsidR="00067E3C">
          <w:t>are configured</w:t>
        </w:r>
      </w:ins>
      <w:ins w:id="100" w:author="vivo-Chenli-at#110" w:date="2020-06-03T14:42:00Z">
        <w:r w:rsidR="008A1FD9">
          <w:t>,</w:t>
        </w:r>
      </w:ins>
    </w:p>
    <w:bookmarkEnd w:id="96"/>
    <w:bookmarkEnd w:id="97"/>
    <w:p w14:paraId="7013AE85" w14:textId="46FA8C36" w:rsidR="00016C41" w:rsidRPr="00AE3AD2" w:rsidRDefault="00067E3C" w:rsidP="00A05CA5">
      <w:pPr>
        <w:pStyle w:val="B2"/>
        <w:ind w:left="1134"/>
      </w:pPr>
      <w:ins w:id="101" w:author="vivo-Chenli" w:date="2020-04-28T22:41:00Z">
        <w:r w:rsidRPr="00AE3AD2">
          <w:t>-</w:t>
        </w:r>
        <w:r w:rsidRPr="00AE3AD2">
          <w:tab/>
        </w:r>
      </w:ins>
      <w:ins w:id="102" w:author="vivo-Chenli" w:date="2020-04-28T22:44:00Z">
        <w:r w:rsidR="00376302">
          <w:t xml:space="preserve">if </w:t>
        </w:r>
      </w:ins>
      <w:ins w:id="103" w:author="vivo-Chenli" w:date="2020-04-28T22:29:00Z">
        <w:r w:rsidR="00AA5912" w:rsidRPr="00AA5912">
          <w:rPr>
            <w:i/>
          </w:rPr>
          <w:t>combineRelaxedMeasCondition</w:t>
        </w:r>
      </w:ins>
      <w:ins w:id="104" w:author="vivo-Chenli" w:date="2020-04-29T13:48:00Z">
        <w:r w:rsidR="009D3C45" w:rsidRPr="00B73F54">
          <w:t xml:space="preserve"> </w:t>
        </w:r>
      </w:ins>
      <w:del w:id="105" w:author="vivo-Chenli" w:date="2020-04-28T22:29:00Z">
        <w:r w:rsidR="00016C41" w:rsidRPr="00AE3AD2" w:rsidDel="00AA5912">
          <w:rPr>
            <w:i/>
          </w:rPr>
          <w:delText>relaxedMeasCondition</w:delText>
        </w:r>
        <w:r w:rsidR="00016C41" w:rsidRPr="00AE3AD2" w:rsidDel="00AA5912">
          <w:rPr>
            <w:lang w:eastAsia="zh-CN"/>
          </w:rPr>
          <w:delText xml:space="preserve"> </w:delText>
        </w:r>
      </w:del>
      <w:r w:rsidR="00016C41" w:rsidRPr="00AE3AD2">
        <w:t xml:space="preserve">is configured and set to </w:t>
      </w:r>
      <w:del w:id="106" w:author="vivo-Chenli" w:date="2020-04-28T10:59:00Z">
        <w:r w:rsidR="00016C41" w:rsidRPr="00AE3AD2" w:rsidDel="00A954D2">
          <w:rPr>
            <w:i/>
          </w:rPr>
          <w:delText>lowMobilityAndNotAtCellEdge</w:delText>
        </w:r>
      </w:del>
      <w:ins w:id="107" w:author="vivo-Chenli" w:date="2020-04-28T10:59:00Z">
        <w:r w:rsidR="00A954D2">
          <w:rPr>
            <w:i/>
          </w:rPr>
          <w:t>True</w:t>
        </w:r>
      </w:ins>
      <w:r w:rsidR="00016C41" w:rsidRPr="00AE3AD2">
        <w:t>,</w:t>
      </w:r>
    </w:p>
    <w:p w14:paraId="7A95BB15" w14:textId="77777777" w:rsidR="001275DD" w:rsidRDefault="00016C41" w:rsidP="002851E0">
      <w:pPr>
        <w:pStyle w:val="B2"/>
        <w:ind w:left="1135" w:hanging="1"/>
        <w:rPr>
          <w:ins w:id="108" w:author="vivo-Chenli" w:date="2020-04-28T23:14:00Z"/>
        </w:rPr>
      </w:pPr>
      <w:bookmarkStart w:id="109" w:name="OLE_LINK6"/>
      <w:bookmarkStart w:id="110" w:name="OLE_LINK7"/>
      <w:r w:rsidRPr="00AE3AD2">
        <w:lastRenderedPageBreak/>
        <w:t>-</w:t>
      </w:r>
      <w:r w:rsidRPr="00AE3AD2">
        <w:tab/>
      </w:r>
      <w:bookmarkEnd w:id="109"/>
      <w:bookmarkEnd w:id="110"/>
      <w:ins w:id="111"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T</w:t>
        </w:r>
        <w:r w:rsidR="00A016C0" w:rsidRPr="00AE3AD2">
          <w:rPr>
            <w:vertAlign w:val="subscript"/>
          </w:rPr>
          <w:t>SearchDeltaP</w:t>
        </w:r>
        <w:r w:rsidR="00A016C0" w:rsidRPr="00AE3AD2">
          <w:t xml:space="preserve"> </w:t>
        </w:r>
        <w:r w:rsidR="001275DD">
          <w:t>after (re-)selecting a new cell</w:t>
        </w:r>
      </w:ins>
      <w:ins w:id="112" w:author="vivo-Chenli" w:date="2020-04-28T23:14:00Z">
        <w:r w:rsidR="001275DD">
          <w:t>;</w:t>
        </w:r>
      </w:ins>
      <w:ins w:id="113" w:author="vivo-Chenli" w:date="2020-04-28T22:19:00Z">
        <w:r w:rsidR="00A016C0">
          <w:t xml:space="preserve"> and</w:t>
        </w:r>
      </w:ins>
      <w:ins w:id="114" w:author="vivo-Chenli" w:date="2020-04-28T23:14:00Z">
        <w:r w:rsidR="001275DD">
          <w:t>,</w:t>
        </w:r>
      </w:ins>
    </w:p>
    <w:p w14:paraId="3FED05AC" w14:textId="05F62426" w:rsidR="00646F01" w:rsidRDefault="001275DD" w:rsidP="002851E0">
      <w:pPr>
        <w:pStyle w:val="B2"/>
        <w:ind w:left="1135" w:hanging="1"/>
        <w:rPr>
          <w:ins w:id="115" w:author="vivo-Chenli2" w:date="2020-05-21T11:24:00Z"/>
        </w:rPr>
      </w:pPr>
      <w:ins w:id="116" w:author="vivo-Chenli" w:date="2020-04-28T23:14:00Z">
        <w:r w:rsidRPr="00AE3AD2">
          <w:t>-</w:t>
        </w:r>
        <w:r w:rsidRPr="00AE3AD2">
          <w:tab/>
        </w:r>
      </w:ins>
      <w:ins w:id="117" w:author="vivo-Chenli2" w:date="2020-05-21T11:24:00Z">
        <w:r w:rsidR="00646F01" w:rsidRPr="00646F01">
          <w:t xml:space="preserve">Less than 1 hour have passed since </w:t>
        </w:r>
      </w:ins>
      <w:ins w:id="118" w:author="vivo-Chenli-at#110" w:date="2020-06-03T14:24:00Z">
        <w:r w:rsidR="00F6528D">
          <w:t>measurements for cell</w:t>
        </w:r>
      </w:ins>
      <w:ins w:id="119" w:author="vivo-Chenli-at#110" w:date="2020-06-03T14:25:00Z">
        <w:r w:rsidR="00F6528D">
          <w:t xml:space="preserve"> (</w:t>
        </w:r>
      </w:ins>
      <w:ins w:id="120" w:author="vivo-Chenli-at#110" w:date="2020-06-03T14:24:00Z">
        <w:r w:rsidR="00F6528D" w:rsidRPr="00F6528D">
          <w:t>re</w:t>
        </w:r>
      </w:ins>
      <w:ins w:id="121" w:author="vivo-Chenli-at#110" w:date="2020-06-03T14:25:00Z">
        <w:r w:rsidR="00F6528D">
          <w:t>-)</w:t>
        </w:r>
      </w:ins>
      <w:ins w:id="122" w:author="vivo-Chenli-at#110" w:date="2020-06-03T14:24:00Z">
        <w:r w:rsidR="00F6528D" w:rsidRPr="00F6528D">
          <w:t>selection were last performed</w:t>
        </w:r>
      </w:ins>
      <w:ins w:id="123" w:author="vivo-Chenli2" w:date="2020-05-21T11:24:00Z">
        <w:del w:id="124" w:author="vivo-Chenli-at#110" w:date="2020-06-03T14:26:00Z">
          <w:r w:rsidR="00646F01" w:rsidRPr="00646F01" w:rsidDel="00E244C6">
            <w:delText>UE has performed normal intra-frequency or inter-frequency measurements</w:delText>
          </w:r>
        </w:del>
        <w:r w:rsidR="00646F01" w:rsidRPr="00646F01">
          <w:t>; and</w:t>
        </w:r>
        <w:r w:rsidR="00646F01">
          <w:t>,</w:t>
        </w:r>
      </w:ins>
    </w:p>
    <w:p w14:paraId="5704C7C8" w14:textId="583A45F5" w:rsidR="00B661E2" w:rsidRDefault="00BD0DA6" w:rsidP="002851E0">
      <w:pPr>
        <w:pStyle w:val="B2"/>
        <w:ind w:left="1135" w:hanging="1"/>
        <w:rPr>
          <w:ins w:id="125" w:author="vivo-Chenli" w:date="2020-04-28T22:20:00Z"/>
        </w:rPr>
      </w:pPr>
      <w:ins w:id="126" w:author="vivo-Chenli2" w:date="2020-05-21T11:24:00Z">
        <w:r>
          <w:t>-</w:t>
        </w:r>
        <w:r>
          <w:tab/>
        </w:r>
      </w:ins>
      <w:r w:rsidR="00016C41" w:rsidRPr="00AE3AD2">
        <w:t>the relaxed measurement criterion in clause 5.2.4.9.1 is fulfilled for a period of T</w:t>
      </w:r>
      <w:r w:rsidR="00016C41" w:rsidRPr="00AE3AD2">
        <w:rPr>
          <w:vertAlign w:val="subscript"/>
        </w:rPr>
        <w:t>SearchDeltaP</w:t>
      </w:r>
      <w:ins w:id="127" w:author="vivo-Chenli" w:date="2020-04-28T22:21:00Z">
        <w:r w:rsidR="008D2453">
          <w:t>;</w:t>
        </w:r>
      </w:ins>
      <w:ins w:id="128" w:author="vivo-Chenli" w:date="2020-04-28T22:19:00Z">
        <w:r w:rsidR="00B661E2">
          <w:t xml:space="preserve"> </w:t>
        </w:r>
      </w:ins>
      <w:r w:rsidR="00016C41" w:rsidRPr="00AE3AD2">
        <w:t xml:space="preserve">and, </w:t>
      </w:r>
    </w:p>
    <w:p w14:paraId="3E1B24D2" w14:textId="52C8CA25" w:rsidR="00016C41" w:rsidRPr="00AE3AD2" w:rsidRDefault="00B661E2" w:rsidP="002851E0">
      <w:pPr>
        <w:pStyle w:val="B2"/>
        <w:ind w:left="1136" w:hanging="2"/>
      </w:pPr>
      <w:bookmarkStart w:id="129" w:name="OLE_LINK8"/>
      <w:bookmarkStart w:id="130" w:name="OLE_LINK9"/>
      <w:bookmarkStart w:id="131" w:name="OLE_LINK12"/>
      <w:ins w:id="132" w:author="vivo-Chenli" w:date="2020-04-28T22:20:00Z">
        <w:r w:rsidRPr="00AE3AD2">
          <w:t>-</w:t>
        </w:r>
        <w:r w:rsidRPr="00AE3AD2">
          <w:tab/>
        </w:r>
      </w:ins>
      <w:bookmarkEnd w:id="129"/>
      <w:bookmarkEnd w:id="130"/>
      <w:bookmarkEnd w:id="131"/>
      <w:r w:rsidR="00016C41" w:rsidRPr="00AE3AD2">
        <w:t>the</w:t>
      </w:r>
      <w:ins w:id="133" w:author="vivo-Chenli" w:date="2020-04-28T22:47:00Z">
        <w:r w:rsidR="00D3447F" w:rsidRPr="00D3447F">
          <w:t xml:space="preserve"> </w:t>
        </w:r>
        <w:r w:rsidR="00D3447F" w:rsidRPr="00AE3AD2">
          <w:t>relaxed measurement</w:t>
        </w:r>
      </w:ins>
      <w:r w:rsidR="00016C41" w:rsidRPr="00AE3AD2">
        <w:t xml:space="preserve"> criterion in clause 5.2.4.9.2 is fulfilled;</w:t>
      </w:r>
    </w:p>
    <w:p w14:paraId="125384E7" w14:textId="7096884F" w:rsidR="00016C41" w:rsidRPr="00AE3AD2" w:rsidDel="007022F4" w:rsidRDefault="00016C41" w:rsidP="00135018">
      <w:pPr>
        <w:pStyle w:val="B2"/>
        <w:rPr>
          <w:del w:id="134" w:author="vivo-Chenli" w:date="2020-04-28T10:59:00Z"/>
          <w:noProof/>
        </w:rPr>
      </w:pPr>
      <w:del w:id="135" w:author="vivo-Chenli" w:date="2020-04-28T10:59:00Z">
        <w:r w:rsidRPr="00AE3AD2" w:rsidDel="007022F4">
          <w:rPr>
            <w:noProof/>
          </w:rPr>
          <w:delText>Editor</w:delText>
        </w:r>
        <w:r w:rsidDel="007022F4">
          <w:rPr>
            <w:noProof/>
          </w:rPr>
          <w:delText>'</w:delText>
        </w:r>
        <w:r w:rsidRPr="00AE3AD2" w:rsidDel="007022F4">
          <w:rPr>
            <w:noProof/>
          </w:rPr>
          <w:delText>s Note: FFS</w:delText>
        </w:r>
        <w:r w:rsidRPr="00AE3AD2" w:rsidDel="007022F4">
          <w:delText xml:space="preserve"> whether </w:delText>
        </w:r>
        <w:r w:rsidRPr="00AE3AD2" w:rsidDel="007022F4">
          <w:rPr>
            <w:noProof/>
          </w:rPr>
          <w:delText>the configuration for relaxed measuremnt is a constant value for all relevant frequencies or a per-frequency configured value.</w:delText>
        </w:r>
      </w:del>
    </w:p>
    <w:p w14:paraId="291E4FF6" w14:textId="5202E7DE" w:rsidR="00016C41" w:rsidRPr="00AE3AD2" w:rsidDel="003A172A" w:rsidRDefault="00016C41" w:rsidP="00016C41">
      <w:pPr>
        <w:pStyle w:val="EditorsNote"/>
        <w:rPr>
          <w:del w:id="136" w:author="vivo-Chenli-at#110" w:date="2020-06-03T15:07:00Z"/>
          <w:noProof/>
        </w:rPr>
      </w:pPr>
      <w:del w:id="137" w:author="vivo-Chenli-at#110" w:date="2020-06-03T15:07:00Z">
        <w:r w:rsidRPr="00AE3AD2" w:rsidDel="003A172A">
          <w:rPr>
            <w:noProof/>
            <w:color w:val="auto"/>
          </w:rPr>
          <w:delText>Editor</w:delText>
        </w:r>
        <w:r w:rsidDel="003A172A">
          <w:rPr>
            <w:noProof/>
            <w:color w:val="auto"/>
          </w:rPr>
          <w:delText>'</w:delText>
        </w:r>
        <w:r w:rsidRPr="00AE3AD2" w:rsidDel="003A172A">
          <w:rPr>
            <w:noProof/>
            <w:color w:val="auto"/>
          </w:rPr>
          <w:delText>s Note: FFS whether detailed methods for relaxed measurements is captured in TS 38.133.</w:delText>
        </w:r>
      </w:del>
    </w:p>
    <w:p w14:paraId="0AEE5322" w14:textId="6EBDF5CC" w:rsidR="00016C41" w:rsidRPr="00AE3AD2" w:rsidDel="00CC457F" w:rsidRDefault="00016C41" w:rsidP="00016C41">
      <w:pPr>
        <w:pStyle w:val="EditorsNote"/>
        <w:rPr>
          <w:del w:id="138" w:author="vivo-Chenli-at#110" w:date="2020-06-03T15:07:00Z"/>
          <w:noProof/>
        </w:rPr>
      </w:pPr>
      <w:del w:id="139" w:author="vivo-Chenli-at#110" w:date="2020-06-03T15:07:00Z">
        <w:r w:rsidRPr="00AE3AD2" w:rsidDel="00CC457F">
          <w:rPr>
            <w:noProof/>
            <w:color w:val="auto"/>
          </w:rPr>
          <w:delText>Editor</w:delText>
        </w:r>
        <w:r w:rsidDel="00CC457F">
          <w:rPr>
            <w:noProof/>
            <w:color w:val="auto"/>
          </w:rPr>
          <w:delText>'</w:delText>
        </w:r>
        <w:r w:rsidRPr="00AE3AD2" w:rsidDel="00CC457F">
          <w:rPr>
            <w:noProof/>
            <w:color w:val="auto"/>
          </w:rPr>
          <w:delText>s Note: FFS on RAN4 - if and what parameters we need (e.g. time interval for measurement relaxation since last measurement for cell reselection and the value range for the time interval).</w:delText>
        </w:r>
      </w:del>
    </w:p>
    <w:p w14:paraId="73F7ECC1" w14:textId="6B39EF84" w:rsidR="00016C41" w:rsidRPr="00AE3AD2" w:rsidDel="007022F4" w:rsidRDefault="00016C41" w:rsidP="00016C41">
      <w:pPr>
        <w:pStyle w:val="EditorsNote"/>
        <w:rPr>
          <w:del w:id="140" w:author="vivo-Chenli" w:date="2020-04-28T11:00:00Z"/>
          <w:noProof/>
        </w:rPr>
      </w:pPr>
      <w:del w:id="141" w:author="vivo-Chenli" w:date="2020-04-28T11:00:00Z">
        <w:r w:rsidRPr="00AE3AD2" w:rsidDel="007022F4">
          <w:rPr>
            <w:noProof/>
            <w:color w:val="auto"/>
          </w:rPr>
          <w:delText>Editor</w:delText>
        </w:r>
        <w:r w:rsidDel="007022F4">
          <w:rPr>
            <w:noProof/>
            <w:color w:val="auto"/>
          </w:rPr>
          <w:delText>'</w:delText>
        </w:r>
        <w:r w:rsidRPr="00AE3AD2" w:rsidDel="007022F4">
          <w:rPr>
            <w:noProof/>
            <w:color w:val="auto"/>
          </w:rPr>
          <w:delText>s Note: FFS on the UE behaviour if T330 is running.</w:delText>
        </w:r>
        <w:bookmarkStart w:id="142" w:name="_GoBack"/>
        <w:bookmarkEnd w:id="142"/>
      </w:del>
    </w:p>
    <w:p w14:paraId="0942AB2B" w14:textId="77777777" w:rsidR="00016C41" w:rsidRPr="00AE3AD2" w:rsidRDefault="00016C41" w:rsidP="00016C41">
      <w:pPr>
        <w:pStyle w:val="5"/>
      </w:pPr>
      <w:bookmarkStart w:id="143" w:name="_Toc37298565"/>
      <w:r w:rsidRPr="00AE3AD2">
        <w:t>5.2.4.9.1</w:t>
      </w:r>
      <w:r w:rsidRPr="00AE3AD2">
        <w:tab/>
        <w:t>Relaxed measurement criterion for UE with low mobility</w:t>
      </w:r>
      <w:bookmarkEnd w:id="143"/>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144" w:name="_Toc37298566"/>
      <w:r w:rsidRPr="00AE3AD2">
        <w:t>5.2.4.9.2</w:t>
      </w:r>
      <w:r w:rsidRPr="00AE3AD2">
        <w:tab/>
        <w:t>Relaxed measurement criterion for UE not at cell edge</w:t>
      </w:r>
      <w:bookmarkEnd w:id="144"/>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145"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146" w:author="vivo-Chenli" w:date="2020-04-28T11:00:00Z"/>
        </w:rPr>
      </w:pPr>
      <w:del w:id="147"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1"/>
      <w:footerReference w:type="default" r:id="rId12"/>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50B2B" w14:textId="77777777" w:rsidR="00846D6C" w:rsidRDefault="00846D6C">
      <w:r>
        <w:separator/>
      </w:r>
    </w:p>
  </w:endnote>
  <w:endnote w:type="continuationSeparator" w:id="0">
    <w:p w14:paraId="6274B26E" w14:textId="77777777" w:rsidR="00846D6C" w:rsidRDefault="00846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E826CD" w14:textId="77777777" w:rsidR="00846D6C" w:rsidRDefault="00846D6C">
      <w:r>
        <w:separator/>
      </w:r>
    </w:p>
  </w:footnote>
  <w:footnote w:type="continuationSeparator" w:id="0">
    <w:p w14:paraId="25D70BDA" w14:textId="77777777" w:rsidR="00846D6C" w:rsidRDefault="00846D6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1FCDB34B" w:rsidR="00C16C6D" w:rsidRDefault="00C16C6D">
    <w:pPr>
      <w:pStyle w:val="a3"/>
      <w:framePr w:wrap="auto" w:vAnchor="text" w:hAnchor="margin" w:xAlign="center" w:y="1"/>
      <w:widowControl/>
    </w:pPr>
    <w:r>
      <w:fldChar w:fldCharType="begin"/>
    </w:r>
    <w:r>
      <w:instrText xml:space="preserve"> PAGE </w:instrText>
    </w:r>
    <w:r>
      <w:fldChar w:fldCharType="separate"/>
    </w:r>
    <w:r w:rsidR="001203F0">
      <w:t>1</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6"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6"/>
  </w:num>
  <w:num w:numId="5">
    <w:abstractNumId w:val="3"/>
  </w:num>
  <w:num w:numId="6">
    <w:abstractNumId w:val="1"/>
  </w:num>
  <w:num w:numId="7">
    <w:abstractNumId w:val="2"/>
  </w:num>
  <w:num w:numId="8">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rson w15:author="vivo-Chenli-at#110">
    <w15:presenceInfo w15:providerId="None" w15:userId="vivo-Chenli-at#110"/>
  </w15:person>
  <w15:person w15:author="vivo-Chenli2">
    <w15:presenceInfo w15:providerId="None" w15:userId="vivo-Chenl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35DF"/>
    <w:rsid w:val="00123861"/>
    <w:rsid w:val="00125232"/>
    <w:rsid w:val="001252F5"/>
    <w:rsid w:val="00125AF9"/>
    <w:rsid w:val="00125B93"/>
    <w:rsid w:val="001275DD"/>
    <w:rsid w:val="00127947"/>
    <w:rsid w:val="0013178C"/>
    <w:rsid w:val="00131A6F"/>
    <w:rsid w:val="00132A41"/>
    <w:rsid w:val="001337EC"/>
    <w:rsid w:val="00133FEE"/>
    <w:rsid w:val="00134EC3"/>
    <w:rsid w:val="00135018"/>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FE"/>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7B07"/>
    <w:rsid w:val="003A172A"/>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5A0"/>
    <w:rsid w:val="003E6A8A"/>
    <w:rsid w:val="003F0DE0"/>
    <w:rsid w:val="003F0DE9"/>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5A4B"/>
    <w:rsid w:val="007B5E10"/>
    <w:rsid w:val="007B6026"/>
    <w:rsid w:val="007B726E"/>
    <w:rsid w:val="007B7FC8"/>
    <w:rsid w:val="007C09AF"/>
    <w:rsid w:val="007C16BD"/>
    <w:rsid w:val="007C1A4F"/>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CB3"/>
    <w:rsid w:val="00852CBF"/>
    <w:rsid w:val="0085339F"/>
    <w:rsid w:val="008540D2"/>
    <w:rsid w:val="00854279"/>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A04"/>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4D1C"/>
    <w:rsid w:val="00B65A8B"/>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448F"/>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40FD9"/>
    <w:rsid w:val="00E41CBB"/>
    <w:rsid w:val="00E4201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28D"/>
    <w:rsid w:val="00F65730"/>
    <w:rsid w:val="00F66046"/>
    <w:rsid w:val="00F6616C"/>
    <w:rsid w:val="00F662D3"/>
    <w:rsid w:val="00F6694E"/>
    <w:rsid w:val="00F66D6C"/>
    <w:rsid w:val="00F67A1A"/>
    <w:rsid w:val="00F67C9E"/>
    <w:rsid w:val="00F67F30"/>
    <w:rsid w:val="00F7090B"/>
    <w:rsid w:val="00F71C44"/>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82E2D0-D427-4902-A04F-EA1BD1E37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0</TotalTime>
  <Pages>6</Pages>
  <Words>2228</Words>
  <Characters>1270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49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t#110</cp:lastModifiedBy>
  <cp:revision>69</cp:revision>
  <cp:lastPrinted>2010-06-10T06:19:00Z</cp:lastPrinted>
  <dcterms:created xsi:type="dcterms:W3CDTF">2020-05-07T03:18:00Z</dcterms:created>
  <dcterms:modified xsi:type="dcterms:W3CDTF">2020-06-0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